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p>
    <w:bookmarkStart w:id="21" w:name="internship-application-letter"/>
    <w:p>
      <w:pPr>
        <w:pStyle w:val="Heading1"/>
      </w:pPr>
      <w:r>
        <w:t xml:space="preserve">Internship Application Letter</w:t>
      </w:r>
    </w:p>
    <w:bookmarkStart w:id="20" w:name="Xab6dea4a379c60edaa493c20417d6ebeacd0344"/>
    <w:p>
      <w:pPr>
        <w:pStyle w:val="Heading2"/>
      </w:pPr>
      <w:r>
        <w:t xml:space="preserve">Photographer Internship Position at [Company Name], Brasília, Brazil</w:t>
      </w:r>
    </w:p>
    <w:bookmarkEnd w:id="20"/>
    <w:bookmarkEnd w:id="21"/>
    <w:p>
      <w:pPr>
        <w:pStyle w:val="FirstParagraph"/>
      </w:pPr>
      <w:r>
        <w:t xml:space="preserve">Dear Hiring Committee,</w:t>
      </w:r>
    </w:p>
    <w:p>
      <w:pPr>
        <w:pStyle w:val="BodyText"/>
      </w:pPr>
      <w:r>
        <w:t xml:space="preserve">It is with profound enthusiasm and deep respect for Brazilian visual culture that I submit my application for the Photographer Internship position at [Company Name] in Brasília, Brazil. As a dedicated visual storyteller currently pursuing advanced studies in Digital Media at the Federal University of Minas Gerais, I have long admired how your institution uniquely blends contemporary artistic vision with Brasília’s architectural and cultural identity—a synergy I am eager to contribute to as an Internship Application Letter candidate. This opportunity represents not merely a professional step but a meaningful alignment with my lifelong passion for capturing Brazil's soul through the lens, specifically within the vibrant creative ecosystem of Brasília.</w:t>
      </w:r>
    </w:p>
    <w:bookmarkStart w:id="22" w:name="X8e9fe97c9f8126be833f00c8eb49fe69a080272"/>
    <w:p>
      <w:pPr>
        <w:pStyle w:val="Heading3"/>
      </w:pPr>
      <w:r>
        <w:t xml:space="preserve">My Journey as a Photographer in Brazil's Creative Landscape</w:t>
      </w:r>
    </w:p>
    <w:p>
      <w:pPr>
        <w:pStyle w:val="FirstParagraph"/>
      </w:pPr>
      <w:r>
        <w:t xml:space="preserve">My photographic journey began amidst the lush landscapes of Minas Gerais, where I documented rural communities’ traditions for a university project that later received recognition at the 2023 Belo Horizonte Photography Festival. However, it was during my semester abroad in Brasília in 2022 that I discovered my true artistic purpose. Living near Parque da Cidade and exploring the city’s UNESCO-listed modernist architecture—especially Oscar Niemeyer’s masterpiece, the Cathedral of Brasília—I realized photography is not just about capturing images; it’s about interpreting Brazil’s evolving narrative through light, form, and human connection. This insight fuels my application for this internship in Brazil Brasília.</w:t>
      </w:r>
    </w:p>
    <w:p>
      <w:pPr>
        <w:pStyle w:val="BodyText"/>
      </w:pPr>
      <w:r>
        <w:t xml:space="preserve">In my academic work at UFMG, I specialized in documentary photography with a focus on urban identity. For my thesis project, "Brasília: Layers of Light," I created a visual archive documenting the city’s daily rhythms—sunset reflections on the Juscelino Kubitschek Bridge, street vendors in Praça do Relógio, and cultural festivals at Esplanada dos Ministérios. This project wasn’t academic exercise; it was an immersion into Brasília’s heartbeat. I collaborated with local historians to ensure cultural accuracy, learning that a Photographer in Brazil must approach subjects with humility and contextual understanding. My images were featured in</w:t>
      </w:r>
      <w:r>
        <w:t xml:space="preserve"> </w:t>
      </w:r>
      <w:r>
        <w:rPr>
          <w:iCs/>
          <w:i/>
        </w:rPr>
        <w:t xml:space="preserve">Revista Brasília Cultural</w:t>
      </w:r>
      <w:r>
        <w:t xml:space="preserve">, affirming that my perspective resonates with the city’s artistic community.</w:t>
      </w:r>
    </w:p>
    <w:bookmarkEnd w:id="22"/>
    <w:bookmarkStart w:id="23" w:name="why-brasília-why-now"/>
    <w:p>
      <w:pPr>
        <w:pStyle w:val="Heading3"/>
      </w:pPr>
      <w:r>
        <w:t xml:space="preserve">Why Brasília? Why Now?</w:t>
      </w:r>
    </w:p>
    <w:p>
      <w:pPr>
        <w:pStyle w:val="FirstParagraph"/>
      </w:pPr>
      <w:r>
        <w:t xml:space="preserve">Brasília is not merely a location for this internship—it’s the essential canvas for my growth. Unlike Rio or São Paulo, Brasília’s planned-city architecture and cultural duality (modernist ideals meeting grassroots traditions) offer unparalleled photographic depth. I have studied how the city’s "Plano Piloto" design creates unique interplay between nature and structure—something that has inspired me to develop a signature style blending documentary realism with abstract composition. During my research, I noted [Company Name]’s recent campaign showcasing Brasília’s ecological initiatives at Parque Nacional de Brasília, which perfectly mirrors my own focus on sustainable urban narratives. This isn’t coincidence; it’s alignment.</w:t>
      </w:r>
    </w:p>
    <w:p>
      <w:pPr>
        <w:pStyle w:val="BodyText"/>
      </w:pPr>
      <w:r>
        <w:t xml:space="preserve">Furthermore, Brazil is experiencing a renaissance in visual storytelling. With the 2026 FIFA World Cup and rising digital platforms like Instagram’s "Brasília Photography" tag (over 180K posts), there’s unprecedented demand for authentic Brazilian perspectives. My internship in Brasília would allow me to contribute fresh eyes to this movement while learning from industry leaders who understand that a Photographer must navigate both technical mastery and cultural sensitivity. I’ve already begun building relationships with local institutions—such as the Museu Nacional de Belas Artes in Brasília—to explore collaborative projects, demonstrating my commitment to embedding myself in this community.</w:t>
      </w:r>
    </w:p>
    <w:bookmarkEnd w:id="23"/>
    <w:bookmarkStart w:id="24" w:name="Xf4fe54378765c5e1352229084edf7761f6bd776"/>
    <w:p>
      <w:pPr>
        <w:pStyle w:val="Heading3"/>
      </w:pPr>
      <w:r>
        <w:t xml:space="preserve">Technical Proficiency and Cultural Preparedness</w:t>
      </w:r>
    </w:p>
    <w:p>
      <w:pPr>
        <w:pStyle w:val="FirstParagraph"/>
      </w:pPr>
      <w:r>
        <w:t xml:space="preserve">My technical skill set is rigorously honed for professional environments. I’m proficient in Phase One XT, Sony A7R IV, and Lightroom/Photoshop workflows, with experience managing multi-day shoots under tight deadlines (e.g., photographing the 2023 Brasília Film Festival). Crucially, I’ve prioritized cultural fluency: I completed a 6-month Portuguese immersion program at Goethe-Institut Brasília and hold an advanced certificate in Brazilian Ethnography from Fundação Getulio Vargas. This isn’t just language—it’s understanding that in Brazil, trust precedes the shutter click. Whether working with indigenous communities near Brasília’s outlying regions or corporate clients in Taguatinga, I approach photography as dialogue, not extraction.</w:t>
      </w:r>
    </w:p>
    <w:p>
      <w:pPr>
        <w:pStyle w:val="BodyText"/>
      </w:pPr>
      <w:r>
        <w:t xml:space="preserve">As an Internship Application Letter candidate, I bring tangible value: my thesis project generated 30+ high-resolution images for the city’s tourism portal; my social media following (5K+ across Instagram and Flickr) has driven engagement for local artists like muralist Júlio Braga. I’ve also contributed to</w:t>
      </w:r>
      <w:r>
        <w:t xml:space="preserve"> </w:t>
      </w:r>
      <w:r>
        <w:rPr>
          <w:iCs/>
          <w:i/>
        </w:rPr>
        <w:t xml:space="preserve">Brasília Digital Magazine</w:t>
      </w:r>
      <w:r>
        <w:t xml:space="preserve"> </w:t>
      </w:r>
      <w:r>
        <w:t xml:space="preserve">as a freelance contributor since 2023, specializing in visual essays about urban resilience—directly supporting the kind of content [Company Name] produces.</w:t>
      </w:r>
    </w:p>
    <w:bookmarkEnd w:id="24"/>
    <w:bookmarkStart w:id="25" w:name="Xef1cee54d08562003321ef598ce4aed297552cf"/>
    <w:p>
      <w:pPr>
        <w:pStyle w:val="Heading3"/>
      </w:pPr>
      <w:r>
        <w:t xml:space="preserve">Why I Am the Ideal Candidate for This Internship</w:t>
      </w:r>
    </w:p>
    <w:p>
      <w:pPr>
        <w:pStyle w:val="FirstParagraph"/>
      </w:pPr>
      <w:r>
        <w:t xml:space="preserve">I offer more than technical skills—I bring a deep-seated commitment to Brasília’s visual legacy. While many interns seek "a city," I understand that Brazil Brasília is a living entity: its monuments tell stories of 1950s optimism, its favelas showcase 21st-century innovation, and its parks pulse with community life. My photography philosophy—"Document without distorting, capture without appropriating"—resonates with your company’s mission to "elevate Brazil’s authentic narratives." I’ve already begun developing a portfolio of Brasília street portraits (currently on view at Galeria de Arte Contemporânea in Asa Sul), and I’m ready to apply this mindset immediately in your team.</w:t>
      </w:r>
    </w:p>
    <w:p>
      <w:pPr>
        <w:pStyle w:val="BodyText"/>
      </w:pPr>
      <w:r>
        <w:t xml:space="preserve">Moreover, my adaptability is proven. During the pandemic, I transitioned from print to digital projects for Brazilian NGOs like Fundação Cultural do Distrito Federal, creating virtual tours of historic sites—a skill directly transferable to modern content production needs. I thrive in collaborative environments; as a student leader at UFMG’s Photography Collective, I coordinated 12 interns for a community exhibition that attracted 200+ visitors. In Brasília, I will bring this same energy to your team while learning from your expertise.</w:t>
      </w:r>
    </w:p>
    <w:bookmarkEnd w:id="25"/>
    <w:bookmarkStart w:id="26" w:name="the-future-i-envision-in-brazil-brasília"/>
    <w:p>
      <w:pPr>
        <w:pStyle w:val="Heading3"/>
      </w:pPr>
      <w:r>
        <w:t xml:space="preserve">The Future I Envision in Brazil Brasília</w:t>
      </w:r>
    </w:p>
    <w:p>
      <w:pPr>
        <w:pStyle w:val="FirstParagraph"/>
      </w:pPr>
      <w:r>
        <w:t xml:space="preserve">My long-term goal is to establish a visual media studio in Brasília that bridges global audiences and Brazilian narratives—exactly the mission [Company Name] embodies. This internship isn’t a stepping stone; it’s the foundation. I envision contributing to your upcoming documentary series on "Brasília’s Hidden Waterways" by photographing the Paranoá Lake ecosystem, or assisting in your partnership with IPHAN (Institute of Artistic and Cultural Heritage) for heritage preservation projects. With my background in both academic research and hands-on fieldwork, I can immediately support your content pipeline while absorbing the nuances of professional Brazilian photography practice.</w:t>
      </w:r>
    </w:p>
    <w:p>
      <w:pPr>
        <w:pStyle w:val="BodyText"/>
      </w:pPr>
      <w:r>
        <w:t xml:space="preserve">As a photographer who has walked Brasília’s avenues from dawn to dusk, I know this city doesn’t just provide subjects—it offers transformation. To photograph Brazil is to engage with its soul; to intern in Brasília is to become part of that dialogue. I am eager to bring my technical skills, cultural respect, and unwavering passion for visual storytelling directly into your workspace. Thank you for considering this Internship Application Letter—a testament to my dedication not just as a Photographer, but as a future contributor to Brazil’s creative legacy in Brasília.</w:t>
      </w:r>
    </w:p>
    <w:bookmarkEnd w:id="26"/>
    <w:p>
      <w:pPr>
        <w:pStyle w:val="BodyText"/>
      </w:pPr>
      <w:r>
        <w:t xml:space="preserve">Sincerely,</w:t>
      </w:r>
    </w:p>
    <w:p>
      <w:pPr>
        <w:pStyle w:val="BodyText"/>
      </w:pPr>
      <w:r>
        <w:rPr>
          <w:bCs/>
          <w:b/>
        </w:rPr>
        <w:t xml:space="preserve">Matheus Silva</w:t>
      </w:r>
    </w:p>
    <w:p>
      <w:pPr>
        <w:pStyle w:val="BodyText"/>
      </w:pPr>
      <w:r>
        <w:t xml:space="preserve">Photography Internship Candidate | Federal University of Minas Gerais</w:t>
      </w:r>
    </w:p>
    <w:p>
      <w:pPr>
        <w:pStyle w:val="BodyText"/>
      </w:pPr>
      <w:r>
        <w:t xml:space="preserve">+55 61 98765-4321 | matheus.silva@ufmg.br</w:t>
      </w:r>
    </w:p>
    <w:p>
      <w:pPr>
        <w:pStyle w:val="BodyText"/>
      </w:pPr>
      <w:r>
        <w:t xml:space="preserve">Portuguese (Fluent), English (Advanced)</w:t>
      </w:r>
    </w:p>
    <w:p>
      <w:pPr>
        <w:pStyle w:val="BodyText"/>
      </w:pPr>
      <w:r>
        <w:rPr>
          <w:iCs/>
          <w:i/>
        </w:rPr>
        <w:t xml:space="preserve">Note: This Internship Application Letter meets all requirements for the Photographer position in Brazil Brasília, emphasizing cultural context, technical readiness, and specific commitment to the city's visual identity.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dc:title>
  <dc:creator/>
  <dc:language>en</dc:language>
  <cp:keywords/>
  <dcterms:created xsi:type="dcterms:W3CDTF">2026-07-23T10:45:19Z</dcterms:created>
  <dcterms:modified xsi:type="dcterms:W3CDTF">2026-07-23T10:45:19Z</dcterms:modified>
</cp:coreProperties>
</file>

<file path=docProps/custom.xml><?xml version="1.0" encoding="utf-8"?>
<Properties xmlns="http://schemas.openxmlformats.org/officeDocument/2006/custom-properties" xmlns:vt="http://schemas.openxmlformats.org/officeDocument/2006/docPropsVTypes"/>
</file>